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6fdfee63e54e95deea2630eeb92c0ff4394e421"/>
    <w:p>
      <w:pPr>
        <w:pStyle w:val="Heading1"/>
      </w:pPr>
      <w:r>
        <w:t xml:space="preserve">Cover Letter for Dentist Position in Russia Saint Petersburg</w:t>
      </w:r>
    </w:p>
    <w:p>
      <w:pPr>
        <w:pStyle w:val="FirstParagraph"/>
      </w:pPr>
      <w:r>
        <w:t xml:space="preserve">Dear [Hiring Manager's Name],</w:t>
      </w:r>
    </w:p>
    <w:p>
      <w:pPr>
        <w:pStyle w:val="BodyText"/>
      </w:pPr>
      <w:r>
        <w:t xml:space="preserve">I am writing to express my enthusiastic interest in the Dentist position at your esteemed clinic in Russia Saint Petersburg. As a qualified and dedicated dental professional with a passion for patient care and clinical excellence, I am eager to contribute my expertise to a dynamic healthcare environment that values innovation, cultural diversity, and community well-being. My extensive experience in general dentistry, combined with my adaptability to new professional landscapes, makes me an ideal candidate for this opportunity. I am particularly drawn to the prospect of working in Russia Saint Petersburg due to its rich cultural heritage and growing demand for high-quality dental services.</w:t>
      </w:r>
    </w:p>
    <w:p>
      <w:pPr>
        <w:pStyle w:val="BodyText"/>
      </w:pPr>
      <w:r>
        <w:t xml:space="preserve">As a Dentist with over [X years] of experience, I have developed a comprehensive understanding of modern dental practices, including preventive care, restorative procedures, and patient education. My career has been driven by a commitment to delivering personalized treatment plans that prioritize both functionality and aesthetic outcomes. Whether working in private clinics or community health centers, I have consistently focused on building trust with patients through clear communication and compassionate care. This foundation of clinical excellence is further enhanced by my ability to collaborate effectively with multidisciplinary teams, ensuring seamless coordination of complex cases.</w:t>
      </w:r>
    </w:p>
    <w:p>
      <w:pPr>
        <w:pStyle w:val="BodyText"/>
      </w:pPr>
      <w:r>
        <w:t xml:space="preserve">Russia Saint Petersburg presents a unique and exciting opportunity for me to apply my skills in a vibrant city where healthcare innovation is on the rise. Known for its historic landmarks, world-class universities, and thriving medical institutions, Saint Petersburg offers an ideal setting for a Dentist to thrive. I am particularly inspired by the city’s commitment to advancing dental technology and integrating it into everyday practice. The demand for skilled professionals in this field is growing rapidly, and I am eager to contribute my expertise to meet this need while immersing myself in the local culture.</w:t>
      </w:r>
    </w:p>
    <w:p>
      <w:pPr>
        <w:pStyle w:val="BodyText"/>
      </w:pPr>
      <w:r>
        <w:t xml:space="preserve">My decision to pursue a career as a Dentist was fueled by a desire to make a tangible difference in people’s lives. I have always believed that oral health is integral to overall well-being, and I take great pride in helping patients achieve confidence through improved dental care. In my previous roles, I have worked with diverse patient populations, which has honed my ability to adapt my approach to meet individual needs. Whether addressing complex restorative cases or guiding patients through routine checkups, I strive to create a welcoming and supportive environment that encourages long-term partnerships.</w:t>
      </w:r>
    </w:p>
    <w:p>
      <w:pPr>
        <w:pStyle w:val="BodyText"/>
      </w:pPr>
      <w:r>
        <w:t xml:space="preserve">What sets me apart as a Dentist is my dedication to continuous learning and professional development. I regularly attend workshops, seminars, and courses to stay updated on the latest advancements in dental science. This includes emerging techniques in minimally invasive procedures, digital dentistry, and patient-centered care models. I am also proficient in using modern diagnostic tools such as 3D imaging systems and intraoral cameras to enhance treatment accuracy. These skills align with the progressive ethos of clinics in Russia Saint Petersburg, where the integration of technology is increasingly shaping the future of dental care.</w:t>
      </w:r>
    </w:p>
    <w:p>
      <w:pPr>
        <w:pStyle w:val="BodyText"/>
      </w:pPr>
      <w:r>
        <w:t xml:space="preserve">Working in a foreign country like Russia Saint Petersburg would be an enriching experience that allows me to broaden my perspective as a Dentist. The cultural diversity of the city, coupled with its historical significance, offers a unique backdrop for professional growth. I am confident that my adaptability and open-mindedness will enable me to thrive in this environment while contributing meaningfully to your team. I am also prepared to embrace the challenges of working in a new healthcare system, as I believe that every setting presents opportunities for learning and innovation.</w:t>
      </w:r>
    </w:p>
    <w:p>
      <w:pPr>
        <w:pStyle w:val="BodyText"/>
      </w:pPr>
      <w:r>
        <w:t xml:space="preserve">One of the key factors that attracted me to this opportunity is the potential to contribute to Saint Petersburg’s evolving dental landscape. The city’s blend of tradition and modernity creates a fertile ground for advancing oral health initiatives. I am particularly interested in collaborating with local professionals to share knowledge, exchange best practices, and support community outreach programs. By fostering partnerships between international and local experts, I aim to help elevate the standard of dental care in the region.</w:t>
      </w:r>
    </w:p>
    <w:p>
      <w:pPr>
        <w:pStyle w:val="BodyText"/>
      </w:pPr>
      <w:r>
        <w:t xml:space="preserve">In addition to my technical skills, I bring a strong work ethic and a collaborative spirit that aligns with the values of any reputable dental practice. I understand that building trust with patients requires more than clinical expertise—it involves empathy, patience, and a genuine commitment to their well-being. My approach as a Dentist is rooted in these principles, and I am eager to bring this philosophy to your clinic. I am also committed to maintaining the highest standards of professionalism, adhering to ethical guidelines, and ensuring that every patient receives care that reflects the latest advancements in the field.</w:t>
      </w:r>
    </w:p>
    <w:p>
      <w:pPr>
        <w:pStyle w:val="BodyText"/>
      </w:pPr>
      <w:r>
        <w:t xml:space="preserve">As I embark on this new chapter in my career as a Dentist, I am confident that my qualifications and passion for dentistry will enable me to make valuable contributions to your practice. The opportunity to work in Russia Saint Petersburg is not only a professional milestone but also a personal adventure that I am excited to embrace. I would be honored to discuss how my experience and vision align with the goals of your clinic, and I welcome the chance to further explore this exciting possibility.</w:t>
      </w:r>
    </w:p>
    <w:p>
      <w:pPr>
        <w:pStyle w:val="BodyText"/>
      </w:pPr>
      <w:r>
        <w:t xml:space="preserve">Thank you for considering my application. I look forward to the opportunity to speak with you and learn more about how I can contribute to your team.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Russia Saint Petersburg</dc:title>
  <dc:creator/>
  <cp:keywords/>
  <dcterms:created xsi:type="dcterms:W3CDTF">2026-07-24T13:43:47Z</dcterms:created>
  <dcterms:modified xsi:type="dcterms:W3CDTF">2026-07-24T13:43:47Z</dcterms:modified>
</cp:coreProperties>
</file>

<file path=docProps/custom.xml><?xml version="1.0" encoding="utf-8"?>
<Properties xmlns="http://schemas.openxmlformats.org/officeDocument/2006/custom-properties" xmlns:vt="http://schemas.openxmlformats.org/officeDocument/2006/docPropsVTypes"/>
</file>